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B1078" w14:textId="3EF74F78" w:rsidR="00BD0AFA" w:rsidRPr="003B3408" w:rsidRDefault="003B3408" w:rsidP="003B3408">
      <w:pPr>
        <w:rPr>
          <w:rFonts w:ascii="Bookman Old Style" w:hAnsi="Bookman Old Style"/>
          <w:bCs/>
          <w:i/>
          <w:iCs/>
        </w:rPr>
      </w:pPr>
      <w:r w:rsidRPr="003B3408">
        <w:rPr>
          <w:rFonts w:ascii="Bookman Old Style" w:hAnsi="Bookman Old Style"/>
          <w:bCs/>
          <w:i/>
          <w:iCs/>
        </w:rPr>
        <w:t>Enclosure 1.C to Region Memorandum QAD-2023-____</w:t>
      </w:r>
      <w:r>
        <w:rPr>
          <w:rFonts w:ascii="Bookman Old Style" w:hAnsi="Bookman Old Style"/>
          <w:bCs/>
          <w:i/>
          <w:iCs/>
        </w:rPr>
        <w:t xml:space="preserve">         </w:t>
      </w:r>
      <w:r w:rsidR="00BD0AFA" w:rsidRPr="003B3408">
        <w:rPr>
          <w:rFonts w:ascii="Bookman Old Style" w:hAnsi="Bookman Old Style"/>
          <w:b/>
          <w:sz w:val="32"/>
          <w:szCs w:val="32"/>
        </w:rPr>
        <w:t>OUTPUTS</w:t>
      </w:r>
    </w:p>
    <w:tbl>
      <w:tblPr>
        <w:tblStyle w:val="TableGrid"/>
        <w:tblpPr w:leftFromText="180" w:rightFromText="180" w:vertAnchor="page" w:horzAnchor="margin" w:tblpY="3631"/>
        <w:tblW w:w="5000" w:type="pct"/>
        <w:tblLook w:val="04A0" w:firstRow="1" w:lastRow="0" w:firstColumn="1" w:lastColumn="0" w:noHBand="0" w:noVBand="1"/>
      </w:tblPr>
      <w:tblGrid>
        <w:gridCol w:w="1800"/>
        <w:gridCol w:w="1776"/>
        <w:gridCol w:w="1607"/>
        <w:gridCol w:w="1757"/>
        <w:gridCol w:w="1403"/>
        <w:gridCol w:w="1687"/>
        <w:gridCol w:w="3001"/>
        <w:gridCol w:w="2357"/>
      </w:tblGrid>
      <w:tr w:rsidR="00BD0AFA" w:rsidRPr="00294407" w14:paraId="7E1B4E3E" w14:textId="77777777" w:rsidTr="00BD0AFA">
        <w:tc>
          <w:tcPr>
            <w:tcW w:w="585" w:type="pct"/>
            <w:shd w:val="clear" w:color="auto" w:fill="FFE599" w:themeFill="accent4" w:themeFillTint="66"/>
          </w:tcPr>
          <w:p w14:paraId="6B80C762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294407">
              <w:rPr>
                <w:rFonts w:ascii="Bookman Old Style" w:hAnsi="Bookman Old Style"/>
                <w:b/>
                <w:sz w:val="18"/>
                <w:szCs w:val="18"/>
              </w:rPr>
              <w:t>Description</w:t>
            </w:r>
          </w:p>
        </w:tc>
        <w:tc>
          <w:tcPr>
            <w:tcW w:w="577" w:type="pct"/>
            <w:shd w:val="clear" w:color="auto" w:fill="FFE599" w:themeFill="accent4" w:themeFillTint="66"/>
          </w:tcPr>
          <w:p w14:paraId="466DE766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294407">
              <w:rPr>
                <w:rFonts w:ascii="Bookman Old Style" w:hAnsi="Bookman Old Style"/>
                <w:b/>
                <w:sz w:val="18"/>
                <w:szCs w:val="18"/>
              </w:rPr>
              <w:t>Frequency</w:t>
            </w:r>
          </w:p>
        </w:tc>
        <w:tc>
          <w:tcPr>
            <w:tcW w:w="522" w:type="pct"/>
            <w:shd w:val="clear" w:color="auto" w:fill="FFE599" w:themeFill="accent4" w:themeFillTint="66"/>
          </w:tcPr>
          <w:p w14:paraId="01530402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>Data Source</w:t>
            </w:r>
          </w:p>
        </w:tc>
        <w:tc>
          <w:tcPr>
            <w:tcW w:w="571" w:type="pct"/>
            <w:shd w:val="clear" w:color="auto" w:fill="FFE599" w:themeFill="accent4" w:themeFillTint="66"/>
          </w:tcPr>
          <w:p w14:paraId="68CD6CEF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294407">
              <w:rPr>
                <w:rFonts w:ascii="Bookman Old Style" w:hAnsi="Bookman Old Style"/>
                <w:b/>
                <w:sz w:val="18"/>
                <w:szCs w:val="18"/>
              </w:rPr>
              <w:t>Data Collection Method</w:t>
            </w:r>
          </w:p>
        </w:tc>
        <w:tc>
          <w:tcPr>
            <w:tcW w:w="456" w:type="pct"/>
            <w:shd w:val="clear" w:color="auto" w:fill="FFE599" w:themeFill="accent4" w:themeFillTint="66"/>
          </w:tcPr>
          <w:p w14:paraId="2BD8ED1C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294407">
              <w:rPr>
                <w:rFonts w:ascii="Bookman Old Style" w:hAnsi="Bookman Old Style"/>
                <w:b/>
                <w:sz w:val="18"/>
                <w:szCs w:val="18"/>
              </w:rPr>
              <w:t>Schedule of Data Collection</w:t>
            </w:r>
          </w:p>
        </w:tc>
        <w:tc>
          <w:tcPr>
            <w:tcW w:w="548" w:type="pct"/>
            <w:shd w:val="clear" w:color="auto" w:fill="FFE599" w:themeFill="accent4" w:themeFillTint="66"/>
          </w:tcPr>
          <w:p w14:paraId="3C0D19C6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>
              <w:rPr>
                <w:rFonts w:ascii="Bookman Old Style" w:hAnsi="Bookman Old Style"/>
                <w:b/>
                <w:sz w:val="18"/>
                <w:szCs w:val="18"/>
              </w:rPr>
              <w:t xml:space="preserve">Data Analysis to be Used </w:t>
            </w:r>
          </w:p>
        </w:tc>
        <w:tc>
          <w:tcPr>
            <w:tcW w:w="975" w:type="pct"/>
            <w:shd w:val="clear" w:color="auto" w:fill="FFE599" w:themeFill="accent4" w:themeFillTint="66"/>
          </w:tcPr>
          <w:p w14:paraId="5DA28929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294407">
              <w:rPr>
                <w:rFonts w:ascii="Bookman Old Style" w:hAnsi="Bookman Old Style"/>
                <w:b/>
                <w:sz w:val="18"/>
                <w:szCs w:val="18"/>
              </w:rPr>
              <w:t>Audience of M&amp;E Results</w:t>
            </w:r>
          </w:p>
        </w:tc>
        <w:tc>
          <w:tcPr>
            <w:tcW w:w="766" w:type="pct"/>
            <w:shd w:val="clear" w:color="auto" w:fill="FFE599" w:themeFill="accent4" w:themeFillTint="66"/>
          </w:tcPr>
          <w:p w14:paraId="3F74C7A1" w14:textId="77777777" w:rsidR="00BD0AFA" w:rsidRPr="00294407" w:rsidRDefault="00BD0AFA" w:rsidP="00BD0AFA">
            <w:pPr>
              <w:tabs>
                <w:tab w:val="left" w:pos="1150"/>
              </w:tabs>
              <w:jc w:val="center"/>
              <w:rPr>
                <w:rFonts w:ascii="Bookman Old Style" w:hAnsi="Bookman Old Style"/>
                <w:b/>
                <w:sz w:val="18"/>
                <w:szCs w:val="18"/>
              </w:rPr>
            </w:pPr>
            <w:r w:rsidRPr="00294407">
              <w:rPr>
                <w:rFonts w:ascii="Bookman Old Style" w:hAnsi="Bookman Old Style"/>
                <w:b/>
                <w:sz w:val="18"/>
                <w:szCs w:val="18"/>
              </w:rPr>
              <w:t>Reporting Schedule</w:t>
            </w:r>
          </w:p>
        </w:tc>
      </w:tr>
      <w:tr w:rsidR="00BD0AFA" w:rsidRPr="00072606" w14:paraId="4ACC68BE" w14:textId="77777777" w:rsidTr="00BD0AFA">
        <w:tc>
          <w:tcPr>
            <w:tcW w:w="585" w:type="pct"/>
            <w:vMerge w:val="restart"/>
          </w:tcPr>
          <w:p w14:paraId="789589CB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b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b/>
                <w:sz w:val="18"/>
                <w:szCs w:val="18"/>
              </w:rPr>
              <w:t>RMEPA Report/ Agenda</w:t>
            </w:r>
          </w:p>
        </w:tc>
        <w:tc>
          <w:tcPr>
            <w:tcW w:w="577" w:type="pct"/>
          </w:tcPr>
          <w:p w14:paraId="1BD438E5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Midyear/Year-end</w:t>
            </w:r>
          </w:p>
        </w:tc>
        <w:tc>
          <w:tcPr>
            <w:tcW w:w="522" w:type="pct"/>
          </w:tcPr>
          <w:p w14:paraId="37975E51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SDO</w:t>
            </w:r>
          </w:p>
        </w:tc>
        <w:tc>
          <w:tcPr>
            <w:tcW w:w="571" w:type="pct"/>
          </w:tcPr>
          <w:p w14:paraId="450A1AF3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RO-SDO Interfacing</w:t>
            </w:r>
          </w:p>
        </w:tc>
        <w:tc>
          <w:tcPr>
            <w:tcW w:w="456" w:type="pct"/>
          </w:tcPr>
          <w:p w14:paraId="2FB8A7BB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July &amp; December</w:t>
            </w:r>
          </w:p>
        </w:tc>
        <w:tc>
          <w:tcPr>
            <w:tcW w:w="548" w:type="pct"/>
          </w:tcPr>
          <w:p w14:paraId="5A078766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6DE2456B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1C8E1342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11858859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24D3F41B" w14:textId="77777777" w:rsidTr="00BD0AFA">
        <w:tc>
          <w:tcPr>
            <w:tcW w:w="585" w:type="pct"/>
            <w:vMerge/>
          </w:tcPr>
          <w:p w14:paraId="1EDB1386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577" w:type="pct"/>
          </w:tcPr>
          <w:p w14:paraId="5588AEA1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1</w:t>
            </w:r>
            <w:r w:rsidRPr="008965F2">
              <w:rPr>
                <w:rFonts w:ascii="Bookman Old Style" w:hAnsi="Bookman Old Style"/>
                <w:sz w:val="18"/>
                <w:szCs w:val="18"/>
                <w:vertAlign w:val="superscript"/>
              </w:rPr>
              <w:t>st</w:t>
            </w:r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and 3</w:t>
            </w:r>
            <w:r w:rsidRPr="008965F2">
              <w:rPr>
                <w:rFonts w:ascii="Bookman Old Style" w:hAnsi="Bookman Old Style"/>
                <w:sz w:val="18"/>
                <w:szCs w:val="18"/>
                <w:vertAlign w:val="superscript"/>
              </w:rPr>
              <w:t>rd</w:t>
            </w:r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 Quarter</w:t>
            </w:r>
          </w:p>
        </w:tc>
        <w:tc>
          <w:tcPr>
            <w:tcW w:w="522" w:type="pct"/>
          </w:tcPr>
          <w:p w14:paraId="77A0441B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SDO</w:t>
            </w:r>
          </w:p>
        </w:tc>
        <w:tc>
          <w:tcPr>
            <w:tcW w:w="571" w:type="pct"/>
          </w:tcPr>
          <w:p w14:paraId="5A61B60B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Online via QAD e-DCMS</w:t>
            </w:r>
          </w:p>
        </w:tc>
        <w:tc>
          <w:tcPr>
            <w:tcW w:w="456" w:type="pct"/>
          </w:tcPr>
          <w:p w14:paraId="7191B61C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March &amp; September</w:t>
            </w:r>
          </w:p>
        </w:tc>
        <w:tc>
          <w:tcPr>
            <w:tcW w:w="548" w:type="pct"/>
          </w:tcPr>
          <w:p w14:paraId="7E044282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04787CA0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1D51C24B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64978B9D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45434A4B" w14:textId="77777777" w:rsidTr="00BD0AFA">
        <w:tc>
          <w:tcPr>
            <w:tcW w:w="585" w:type="pct"/>
            <w:vMerge w:val="restart"/>
          </w:tcPr>
          <w:p w14:paraId="72488320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b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b/>
                <w:sz w:val="18"/>
                <w:szCs w:val="18"/>
              </w:rPr>
              <w:t>Program Progress M&amp;E Report</w:t>
            </w:r>
          </w:p>
        </w:tc>
        <w:tc>
          <w:tcPr>
            <w:tcW w:w="577" w:type="pct"/>
          </w:tcPr>
          <w:p w14:paraId="62DB623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Midyear/Year-end</w:t>
            </w:r>
          </w:p>
        </w:tc>
        <w:tc>
          <w:tcPr>
            <w:tcW w:w="522" w:type="pct"/>
          </w:tcPr>
          <w:p w14:paraId="155431CD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Program Holder</w:t>
            </w:r>
          </w:p>
        </w:tc>
        <w:tc>
          <w:tcPr>
            <w:tcW w:w="571" w:type="pct"/>
          </w:tcPr>
          <w:p w14:paraId="5A073A12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FD Interfacing</w:t>
            </w:r>
          </w:p>
        </w:tc>
        <w:tc>
          <w:tcPr>
            <w:tcW w:w="456" w:type="pct"/>
          </w:tcPr>
          <w:p w14:paraId="624BB202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July &amp; December</w:t>
            </w:r>
          </w:p>
        </w:tc>
        <w:tc>
          <w:tcPr>
            <w:tcW w:w="548" w:type="pct"/>
          </w:tcPr>
          <w:p w14:paraId="0CF8DF08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4290E363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4B70309E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2A060D91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7E7F9648" w14:textId="77777777" w:rsidTr="00BD0AFA">
        <w:tc>
          <w:tcPr>
            <w:tcW w:w="585" w:type="pct"/>
            <w:vMerge/>
          </w:tcPr>
          <w:p w14:paraId="4185F830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577" w:type="pct"/>
          </w:tcPr>
          <w:p w14:paraId="4B8F1437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1</w:t>
            </w:r>
            <w:r w:rsidRPr="008965F2">
              <w:rPr>
                <w:rFonts w:ascii="Bookman Old Style" w:hAnsi="Bookman Old Style"/>
                <w:sz w:val="18"/>
                <w:szCs w:val="18"/>
                <w:vertAlign w:val="superscript"/>
              </w:rPr>
              <w:t>st</w:t>
            </w:r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and 3</w:t>
            </w:r>
            <w:r w:rsidRPr="008965F2">
              <w:rPr>
                <w:rFonts w:ascii="Bookman Old Style" w:hAnsi="Bookman Old Style"/>
                <w:sz w:val="18"/>
                <w:szCs w:val="18"/>
                <w:vertAlign w:val="superscript"/>
              </w:rPr>
              <w:t>rd</w:t>
            </w:r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Quarter</w:t>
            </w:r>
          </w:p>
        </w:tc>
        <w:tc>
          <w:tcPr>
            <w:tcW w:w="522" w:type="pct"/>
          </w:tcPr>
          <w:p w14:paraId="4B076675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Program Holder</w:t>
            </w:r>
          </w:p>
        </w:tc>
        <w:tc>
          <w:tcPr>
            <w:tcW w:w="571" w:type="pct"/>
          </w:tcPr>
          <w:p w14:paraId="75F28698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Online via QAD e-DCMS</w:t>
            </w:r>
          </w:p>
        </w:tc>
        <w:tc>
          <w:tcPr>
            <w:tcW w:w="456" w:type="pct"/>
          </w:tcPr>
          <w:p w14:paraId="74226B3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March &amp; September</w:t>
            </w:r>
          </w:p>
        </w:tc>
        <w:tc>
          <w:tcPr>
            <w:tcW w:w="548" w:type="pct"/>
          </w:tcPr>
          <w:p w14:paraId="67789391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17C2197D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0C5894E6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3D54EFC8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43387724" w14:textId="77777777" w:rsidTr="00BD0AFA">
        <w:tc>
          <w:tcPr>
            <w:tcW w:w="585" w:type="pct"/>
          </w:tcPr>
          <w:p w14:paraId="7FB5450F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b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b/>
                <w:sz w:val="18"/>
                <w:szCs w:val="18"/>
              </w:rPr>
              <w:t>FD M&amp;E Report</w:t>
            </w:r>
          </w:p>
        </w:tc>
        <w:tc>
          <w:tcPr>
            <w:tcW w:w="577" w:type="pct"/>
          </w:tcPr>
          <w:p w14:paraId="682748DB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Annually</w:t>
            </w:r>
          </w:p>
        </w:tc>
        <w:tc>
          <w:tcPr>
            <w:tcW w:w="522" w:type="pct"/>
          </w:tcPr>
          <w:p w14:paraId="4622F5DD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FD</w:t>
            </w:r>
          </w:p>
        </w:tc>
        <w:tc>
          <w:tcPr>
            <w:tcW w:w="571" w:type="pct"/>
          </w:tcPr>
          <w:p w14:paraId="463F063D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AD e-DCMS/FD Interfacing</w:t>
            </w:r>
          </w:p>
        </w:tc>
        <w:tc>
          <w:tcPr>
            <w:tcW w:w="456" w:type="pct"/>
          </w:tcPr>
          <w:p w14:paraId="7ADF1BA9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December</w:t>
            </w:r>
          </w:p>
        </w:tc>
        <w:tc>
          <w:tcPr>
            <w:tcW w:w="548" w:type="pct"/>
          </w:tcPr>
          <w:p w14:paraId="5C3529DD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7E93ECB5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0BECCB67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1643D469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2E866472" w14:textId="77777777" w:rsidTr="00BD0AFA">
        <w:tc>
          <w:tcPr>
            <w:tcW w:w="585" w:type="pct"/>
            <w:vMerge w:val="restart"/>
          </w:tcPr>
          <w:p w14:paraId="683F865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b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b/>
                <w:sz w:val="18"/>
                <w:szCs w:val="18"/>
              </w:rPr>
              <w:t>BAR1 Consolidation</w:t>
            </w:r>
          </w:p>
        </w:tc>
        <w:tc>
          <w:tcPr>
            <w:tcW w:w="577" w:type="pct"/>
          </w:tcPr>
          <w:p w14:paraId="68122893" w14:textId="77777777" w:rsidR="00BD0AFA" w:rsidRPr="0022342F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b/>
                <w:sz w:val="20"/>
                <w:szCs w:val="20"/>
              </w:rPr>
            </w:pPr>
            <w:r w:rsidRPr="0022342F">
              <w:rPr>
                <w:rFonts w:ascii="Bookman Old Style" w:hAnsi="Bookman Old Style"/>
                <w:b/>
                <w:sz w:val="20"/>
                <w:szCs w:val="20"/>
              </w:rPr>
              <w:t>1</w:t>
            </w:r>
            <w:r w:rsidRPr="0022342F">
              <w:rPr>
                <w:rFonts w:ascii="Bookman Old Style" w:hAnsi="Bookman Old Style"/>
                <w:b/>
                <w:sz w:val="20"/>
                <w:szCs w:val="20"/>
                <w:vertAlign w:val="superscript"/>
              </w:rPr>
              <w:t xml:space="preserve">st, 2nd </w:t>
            </w:r>
            <w:r w:rsidRPr="0022342F">
              <w:rPr>
                <w:rFonts w:ascii="Bookman Old Style" w:hAnsi="Bookman Old Style"/>
                <w:b/>
                <w:sz w:val="20"/>
                <w:szCs w:val="20"/>
              </w:rPr>
              <w:t>&amp; 4th Quarter</w:t>
            </w:r>
          </w:p>
        </w:tc>
        <w:tc>
          <w:tcPr>
            <w:tcW w:w="522" w:type="pct"/>
          </w:tcPr>
          <w:p w14:paraId="1BAB6F3D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SDO</w:t>
            </w:r>
          </w:p>
        </w:tc>
        <w:tc>
          <w:tcPr>
            <w:tcW w:w="571" w:type="pct"/>
          </w:tcPr>
          <w:p w14:paraId="1AD736D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RO-SDO Interfacing</w:t>
            </w:r>
          </w:p>
        </w:tc>
        <w:tc>
          <w:tcPr>
            <w:tcW w:w="456" w:type="pct"/>
          </w:tcPr>
          <w:p w14:paraId="4D600BCE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April &amp; December</w:t>
            </w:r>
          </w:p>
        </w:tc>
        <w:tc>
          <w:tcPr>
            <w:tcW w:w="548" w:type="pct"/>
          </w:tcPr>
          <w:p w14:paraId="78B1CA07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57A079D5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426ED3FE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DBM</w:t>
            </w:r>
          </w:p>
          <w:p w14:paraId="30C79B87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74A6653A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3A8D1B44" w14:textId="77777777" w:rsidTr="00BD0AFA">
        <w:tc>
          <w:tcPr>
            <w:tcW w:w="585" w:type="pct"/>
            <w:vMerge/>
          </w:tcPr>
          <w:p w14:paraId="74C84559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577" w:type="pct"/>
          </w:tcPr>
          <w:p w14:paraId="421962A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3</w:t>
            </w:r>
            <w:r w:rsidRPr="008965F2">
              <w:rPr>
                <w:rFonts w:ascii="Bookman Old Style" w:hAnsi="Bookman Old Style"/>
                <w:sz w:val="18"/>
                <w:szCs w:val="18"/>
                <w:vertAlign w:val="superscript"/>
              </w:rPr>
              <w:t>rd</w:t>
            </w:r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Quarter</w:t>
            </w:r>
          </w:p>
        </w:tc>
        <w:tc>
          <w:tcPr>
            <w:tcW w:w="522" w:type="pct"/>
          </w:tcPr>
          <w:p w14:paraId="62EAECFF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SDO</w:t>
            </w:r>
          </w:p>
        </w:tc>
        <w:tc>
          <w:tcPr>
            <w:tcW w:w="571" w:type="pct"/>
          </w:tcPr>
          <w:p w14:paraId="6992D949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Online via QAD e-DCMS</w:t>
            </w:r>
          </w:p>
        </w:tc>
        <w:tc>
          <w:tcPr>
            <w:tcW w:w="456" w:type="pct"/>
          </w:tcPr>
          <w:p w14:paraId="41A6BFE1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July &amp; October</w:t>
            </w:r>
          </w:p>
        </w:tc>
        <w:tc>
          <w:tcPr>
            <w:tcW w:w="548" w:type="pct"/>
          </w:tcPr>
          <w:p w14:paraId="351BE5F8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0A521CA9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0B223067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DBM</w:t>
            </w:r>
          </w:p>
          <w:p w14:paraId="39A78AF4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6B8A7A92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4AADB3C7" w14:textId="77777777" w:rsidTr="00BD0AFA">
        <w:tc>
          <w:tcPr>
            <w:tcW w:w="585" w:type="pct"/>
          </w:tcPr>
          <w:p w14:paraId="525BCCA7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b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b/>
                <w:sz w:val="18"/>
                <w:szCs w:val="18"/>
              </w:rPr>
              <w:lastRenderedPageBreak/>
              <w:t>PMIS Verification</w:t>
            </w:r>
          </w:p>
        </w:tc>
        <w:tc>
          <w:tcPr>
            <w:tcW w:w="577" w:type="pct"/>
          </w:tcPr>
          <w:p w14:paraId="26C7116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rterly</w:t>
            </w:r>
          </w:p>
        </w:tc>
        <w:tc>
          <w:tcPr>
            <w:tcW w:w="522" w:type="pct"/>
          </w:tcPr>
          <w:p w14:paraId="3DF3D4D1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FD</w:t>
            </w:r>
          </w:p>
        </w:tc>
        <w:tc>
          <w:tcPr>
            <w:tcW w:w="571" w:type="pct"/>
          </w:tcPr>
          <w:p w14:paraId="4E383070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PMIS</w:t>
            </w:r>
          </w:p>
        </w:tc>
        <w:tc>
          <w:tcPr>
            <w:tcW w:w="456" w:type="pct"/>
          </w:tcPr>
          <w:p w14:paraId="5CA722B6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rterly</w:t>
            </w:r>
          </w:p>
        </w:tc>
        <w:tc>
          <w:tcPr>
            <w:tcW w:w="548" w:type="pct"/>
          </w:tcPr>
          <w:p w14:paraId="12EB7AC9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6ED21C40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0D92BC0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5144779D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  <w:tr w:rsidR="00BD0AFA" w:rsidRPr="00072606" w14:paraId="41AC08F4" w14:textId="77777777" w:rsidTr="00BD0AFA">
        <w:tc>
          <w:tcPr>
            <w:tcW w:w="585" w:type="pct"/>
          </w:tcPr>
          <w:p w14:paraId="04D6A8CC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b/>
                <w:sz w:val="18"/>
                <w:szCs w:val="18"/>
              </w:rPr>
            </w:pPr>
            <w:r w:rsidRPr="00B30808">
              <w:rPr>
                <w:rFonts w:ascii="Bookman Old Style" w:hAnsi="Bookman Old Style"/>
                <w:b/>
                <w:sz w:val="16"/>
                <w:szCs w:val="18"/>
              </w:rPr>
              <w:t>QAME Results for LDPD and region-led activities</w:t>
            </w:r>
          </w:p>
        </w:tc>
        <w:tc>
          <w:tcPr>
            <w:tcW w:w="577" w:type="pct"/>
          </w:tcPr>
          <w:p w14:paraId="3A1642DF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As calendared</w:t>
            </w:r>
          </w:p>
        </w:tc>
        <w:tc>
          <w:tcPr>
            <w:tcW w:w="522" w:type="pct"/>
          </w:tcPr>
          <w:p w14:paraId="031037A9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Respondents</w:t>
            </w:r>
          </w:p>
        </w:tc>
        <w:tc>
          <w:tcPr>
            <w:tcW w:w="571" w:type="pct"/>
          </w:tcPr>
          <w:p w14:paraId="20340F49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Online/Onsite</w:t>
            </w:r>
          </w:p>
        </w:tc>
        <w:tc>
          <w:tcPr>
            <w:tcW w:w="456" w:type="pct"/>
          </w:tcPr>
          <w:p w14:paraId="083B228A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As calendared</w:t>
            </w:r>
          </w:p>
        </w:tc>
        <w:tc>
          <w:tcPr>
            <w:tcW w:w="548" w:type="pct"/>
          </w:tcPr>
          <w:p w14:paraId="5FA8C965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ntitative/</w:t>
            </w:r>
          </w:p>
          <w:p w14:paraId="6943098C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r w:rsidRPr="008965F2">
              <w:rPr>
                <w:rFonts w:ascii="Bookman Old Style" w:hAnsi="Bookman Old Style"/>
                <w:sz w:val="18"/>
                <w:szCs w:val="18"/>
              </w:rPr>
              <w:t>Qualitative</w:t>
            </w:r>
          </w:p>
        </w:tc>
        <w:tc>
          <w:tcPr>
            <w:tcW w:w="975" w:type="pct"/>
          </w:tcPr>
          <w:p w14:paraId="4BD2223D" w14:textId="77777777" w:rsidR="00BD0AFA" w:rsidRPr="008965F2" w:rsidRDefault="00BD0AFA" w:rsidP="00BD0AFA">
            <w:pPr>
              <w:tabs>
                <w:tab w:val="left" w:pos="1150"/>
              </w:tabs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mbers/REXECOM/Top Management</w:t>
            </w:r>
          </w:p>
        </w:tc>
        <w:tc>
          <w:tcPr>
            <w:tcW w:w="766" w:type="pct"/>
          </w:tcPr>
          <w:p w14:paraId="57786AF4" w14:textId="77777777" w:rsidR="00BD0AFA" w:rsidRPr="008965F2" w:rsidRDefault="00BD0AFA" w:rsidP="00BD0AFA">
            <w:pPr>
              <w:rPr>
                <w:rFonts w:ascii="Bookman Old Style" w:hAnsi="Bookman Old Style"/>
                <w:sz w:val="18"/>
                <w:szCs w:val="18"/>
              </w:rPr>
            </w:pPr>
            <w:proofErr w:type="spellStart"/>
            <w:r w:rsidRPr="008965F2">
              <w:rPr>
                <w:rFonts w:ascii="Bookman Old Style" w:hAnsi="Bookman Old Style"/>
                <w:sz w:val="18"/>
                <w:szCs w:val="18"/>
              </w:rPr>
              <w:t>ProgCom</w:t>
            </w:r>
            <w:proofErr w:type="spellEnd"/>
            <w:r w:rsidRPr="008965F2">
              <w:rPr>
                <w:rFonts w:ascii="Bookman Old Style" w:hAnsi="Bookman Old Style"/>
                <w:sz w:val="18"/>
                <w:szCs w:val="18"/>
              </w:rPr>
              <w:t xml:space="preserve"> Meeting/ REXECOM Meeting/MR</w:t>
            </w:r>
          </w:p>
        </w:tc>
      </w:tr>
    </w:tbl>
    <w:p w14:paraId="6FF409E3" w14:textId="17AC7B81" w:rsidR="000A4FA3" w:rsidRPr="00BD0AFA" w:rsidRDefault="00000000" w:rsidP="00BD0AFA"/>
    <w:sectPr w:rsidR="000A4FA3" w:rsidRPr="00BD0AFA" w:rsidSect="007027C3">
      <w:headerReference w:type="default" r:id="rId6"/>
      <w:footerReference w:type="default" r:id="rId7"/>
      <w:pgSz w:w="16838" w:h="11906" w:orient="landscape" w:code="9"/>
      <w:pgMar w:top="720" w:right="720" w:bottom="720" w:left="720" w:header="36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3AF89" w14:textId="77777777" w:rsidR="00050D79" w:rsidRDefault="00050D79" w:rsidP="005C5CE1">
      <w:pPr>
        <w:spacing w:after="0" w:line="240" w:lineRule="auto"/>
      </w:pPr>
      <w:r>
        <w:separator/>
      </w:r>
    </w:p>
  </w:endnote>
  <w:endnote w:type="continuationSeparator" w:id="0">
    <w:p w14:paraId="7BD6404D" w14:textId="77777777" w:rsidR="00050D79" w:rsidRDefault="00050D79" w:rsidP="005C5C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Cambria"/>
    <w:charset w:val="00"/>
    <w:family w:val="auto"/>
    <w:pitch w:val="variable"/>
    <w:sig w:usb0="A00000AF" w:usb1="5000204B" w:usb2="00000000" w:usb3="00000000" w:csb0="000001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6" w:name="_Hlk25936932"/>
  <w:bookmarkStart w:id="17" w:name="_Hlk25936933"/>
  <w:bookmarkStart w:id="18" w:name="_Hlk25937122"/>
  <w:bookmarkStart w:id="19" w:name="_Hlk25937123"/>
  <w:bookmarkStart w:id="20" w:name="_Hlk25937309"/>
  <w:bookmarkStart w:id="21" w:name="_Hlk25937310"/>
  <w:bookmarkStart w:id="22" w:name="_Hlk25937352"/>
  <w:bookmarkStart w:id="23" w:name="_Hlk25937353"/>
  <w:bookmarkStart w:id="24" w:name="_Hlk25937453"/>
  <w:bookmarkStart w:id="25" w:name="_Hlk25937454"/>
  <w:bookmarkStart w:id="26" w:name="_Hlk25937521"/>
  <w:bookmarkStart w:id="27" w:name="_Hlk25937522"/>
  <w:bookmarkStart w:id="28" w:name="_Hlk25937581"/>
  <w:bookmarkStart w:id="29" w:name="_Hlk25937582"/>
  <w:p w14:paraId="4E776188" w14:textId="665776B9" w:rsidR="007027C3" w:rsidRPr="00223D1D" w:rsidRDefault="009826AE" w:rsidP="007027C3">
    <w:pPr>
      <w:pStyle w:val="Footer"/>
      <w:pBdr>
        <w:bottom w:val="single" w:sz="12" w:space="1" w:color="auto"/>
      </w:pBdr>
      <w:tabs>
        <w:tab w:val="right" w:pos="9027"/>
      </w:tabs>
      <w:rPr>
        <w:rFonts w:cstheme="minorHAnsi"/>
        <w:b/>
      </w:rPr>
    </w:pPr>
    <w:r>
      <w:rPr>
        <w:rFonts w:cstheme="minorHAnsi"/>
        <w:b/>
        <w:noProof/>
        <w:sz w:val="2"/>
        <w:lang w:eastAsia="en-PH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052626C" wp14:editId="247A02FD">
              <wp:simplePos x="0" y="0"/>
              <wp:positionH relativeFrom="column">
                <wp:posOffset>-114300</wp:posOffset>
              </wp:positionH>
              <wp:positionV relativeFrom="paragraph">
                <wp:posOffset>211455</wp:posOffset>
              </wp:positionV>
              <wp:extent cx="9977755" cy="1068704"/>
              <wp:effectExtent l="0" t="0" r="444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977755" cy="1068704"/>
                        <a:chOff x="9525" y="0"/>
                        <a:chExt cx="9977755" cy="1068704"/>
                      </a:xfrm>
                    </wpg:grpSpPr>
                    <wps:wsp>
                      <wps:cNvPr id="2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42950" y="0"/>
                          <a:ext cx="4067809" cy="10687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FB9D3" w14:textId="77777777" w:rsidR="009826AE" w:rsidRPr="007B21BD" w:rsidRDefault="009826AE" w:rsidP="009826AE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 xml:space="preserve">Address: </w:t>
                            </w:r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 xml:space="preserve">Regional Center, </w:t>
                            </w:r>
                            <w:proofErr w:type="spellStart"/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Brgy</w:t>
                            </w:r>
                            <w:proofErr w:type="spellEnd"/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. Carpenter Hill, City of Koronadal</w:t>
                            </w:r>
                          </w:p>
                          <w:p w14:paraId="7458A014" w14:textId="77777777" w:rsidR="009826AE" w:rsidRPr="007B21BD" w:rsidRDefault="009826AE" w:rsidP="009826AE">
                            <w:pPr>
                              <w:tabs>
                                <w:tab w:val="center" w:pos="4680"/>
                                <w:tab w:val="right" w:pos="9000"/>
                                <w:tab w:val="right" w:pos="9026"/>
                              </w:tabs>
                              <w:spacing w:after="0" w:line="240" w:lineRule="auto"/>
                              <w:rPr>
                                <w:rFonts w:ascii="Calibri" w:eastAsia="Calibri" w:hAnsi="Calibri" w:cs="Calibri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>Telephone Nos.:</w:t>
                            </w:r>
                            <w:r w:rsidRPr="007B21BD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(083) 2288825/ (083) 2281893</w:t>
                            </w:r>
                          </w:p>
                          <w:p w14:paraId="07020399" w14:textId="77777777" w:rsidR="009826AE" w:rsidRPr="007B21BD" w:rsidRDefault="009826AE" w:rsidP="009826AE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>Email Address:</w:t>
                            </w:r>
                            <w:r w:rsidRPr="007B21BD">
                              <w:rPr>
                                <w:rFonts w:ascii="Calibri" w:eastAsia="Calibri" w:hAnsi="Calibri" w:cs="Calibri"/>
                              </w:rPr>
                              <w:t xml:space="preserve"> </w:t>
                            </w:r>
                            <w:hyperlink r:id="rId1" w:history="1">
                              <w:r w:rsidRPr="007B21BD">
                                <w:rPr>
                                  <w:rFonts w:ascii="Calibri" w:eastAsia="Calibri" w:hAnsi="Calibri" w:cs="Times New Roman"/>
                                </w:rPr>
                                <w:t>region12@deped.gov.ph</w:t>
                              </w:r>
                            </w:hyperlink>
                          </w:p>
                          <w:p w14:paraId="7350C072" w14:textId="77777777" w:rsidR="009826AE" w:rsidRPr="007B21BD" w:rsidRDefault="009826AE" w:rsidP="009826AE">
                            <w:pPr>
                              <w:spacing w:after="0" w:line="240" w:lineRule="auto"/>
                              <w:rPr>
                                <w:rFonts w:ascii="Calibri" w:eastAsia="Calibri" w:hAnsi="Calibri" w:cs="Times New Roman"/>
                              </w:rPr>
                            </w:pPr>
                            <w:r w:rsidRPr="007B21BD">
                              <w:rPr>
                                <w:rFonts w:ascii="Calibri" w:eastAsia="Calibri" w:hAnsi="Calibri" w:cs="Calibri"/>
                                <w:b/>
                              </w:rPr>
                              <w:t xml:space="preserve">Website: </w:t>
                            </w:r>
                            <w:r w:rsidRPr="007B21BD">
                              <w:rPr>
                                <w:rFonts w:ascii="Calibri" w:eastAsia="Calibri" w:hAnsi="Calibri" w:cs="Times New Roman"/>
                              </w:rPr>
                              <w:t>depedroxii.org</w:t>
                            </w:r>
                          </w:p>
                          <w:p w14:paraId="7BF3DAA2" w14:textId="77777777" w:rsidR="009826AE" w:rsidRDefault="009826AE" w:rsidP="009826A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724900" y="95251"/>
                          <a:ext cx="1262380" cy="61151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 descr="A picture containing text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9525" y="13970"/>
                          <a:ext cx="828040" cy="6940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052626C" id="Group 1" o:spid="_x0000_s1026" style="position:absolute;margin-left:-9pt;margin-top:16.65pt;width:785.65pt;height:84.15pt;z-index:251666432;mso-width-relative:margin" coordorigin="95" coordsize="99777,10687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7429;width:40678;height:10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" stroked="f">
                <v:textbox style="mso-fit-shape-to-text:t">
                  <w:txbxContent>
                    <w:p w14:paraId="160FB9D3" w14:textId="77777777" w:rsidR="009826AE" w:rsidRPr="007B21BD" w:rsidRDefault="009826AE" w:rsidP="009826AE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 xml:space="preserve">Address: </w:t>
                      </w:r>
                      <w:r w:rsidRPr="007B21BD">
                        <w:rPr>
                          <w:rFonts w:ascii="Calibri" w:eastAsia="Calibri" w:hAnsi="Calibri" w:cs="Times New Roman"/>
                        </w:rPr>
                        <w:t xml:space="preserve">Regional Center, </w:t>
                      </w:r>
                      <w:proofErr w:type="spellStart"/>
                      <w:r w:rsidRPr="007B21BD">
                        <w:rPr>
                          <w:rFonts w:ascii="Calibri" w:eastAsia="Calibri" w:hAnsi="Calibri" w:cs="Times New Roman"/>
                        </w:rPr>
                        <w:t>Brgy</w:t>
                      </w:r>
                      <w:proofErr w:type="spellEnd"/>
                      <w:r w:rsidRPr="007B21BD">
                        <w:rPr>
                          <w:rFonts w:ascii="Calibri" w:eastAsia="Calibri" w:hAnsi="Calibri" w:cs="Times New Roman"/>
                        </w:rPr>
                        <w:t>. Carpenter Hill, City of Koronadal</w:t>
                      </w:r>
                    </w:p>
                    <w:p w14:paraId="7458A014" w14:textId="77777777" w:rsidR="009826AE" w:rsidRPr="007B21BD" w:rsidRDefault="009826AE" w:rsidP="009826AE">
                      <w:pPr>
                        <w:tabs>
                          <w:tab w:val="center" w:pos="4680"/>
                          <w:tab w:val="right" w:pos="9000"/>
                          <w:tab w:val="right" w:pos="9026"/>
                        </w:tabs>
                        <w:spacing w:after="0" w:line="240" w:lineRule="auto"/>
                        <w:rPr>
                          <w:rFonts w:ascii="Calibri" w:eastAsia="Calibri" w:hAnsi="Calibri" w:cs="Calibri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>Telephone Nos.:</w:t>
                      </w:r>
                      <w:r w:rsidRPr="007B21BD"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r w:rsidRPr="007B21BD">
                        <w:rPr>
                          <w:rFonts w:ascii="Calibri" w:eastAsia="Calibri" w:hAnsi="Calibri" w:cs="Times New Roman"/>
                        </w:rPr>
                        <w:t>(083) 2288825/ (083) 2281893</w:t>
                      </w:r>
                    </w:p>
                    <w:p w14:paraId="07020399" w14:textId="77777777" w:rsidR="009826AE" w:rsidRPr="007B21BD" w:rsidRDefault="009826AE" w:rsidP="009826AE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>Email Address:</w:t>
                      </w:r>
                      <w:r w:rsidRPr="007B21BD">
                        <w:rPr>
                          <w:rFonts w:ascii="Calibri" w:eastAsia="Calibri" w:hAnsi="Calibri" w:cs="Calibri"/>
                        </w:rPr>
                        <w:t xml:space="preserve"> </w:t>
                      </w:r>
                      <w:hyperlink r:id="rId4" w:history="1">
                        <w:r w:rsidRPr="007B21BD">
                          <w:rPr>
                            <w:rFonts w:ascii="Calibri" w:eastAsia="Calibri" w:hAnsi="Calibri" w:cs="Times New Roman"/>
                          </w:rPr>
                          <w:t>region12@deped.gov.ph</w:t>
                        </w:r>
                      </w:hyperlink>
                    </w:p>
                    <w:p w14:paraId="7350C072" w14:textId="77777777" w:rsidR="009826AE" w:rsidRPr="007B21BD" w:rsidRDefault="009826AE" w:rsidP="009826AE">
                      <w:pPr>
                        <w:spacing w:after="0" w:line="240" w:lineRule="auto"/>
                        <w:rPr>
                          <w:rFonts w:ascii="Calibri" w:eastAsia="Calibri" w:hAnsi="Calibri" w:cs="Times New Roman"/>
                        </w:rPr>
                      </w:pPr>
                      <w:r w:rsidRPr="007B21BD">
                        <w:rPr>
                          <w:rFonts w:ascii="Calibri" w:eastAsia="Calibri" w:hAnsi="Calibri" w:cs="Calibri"/>
                          <w:b/>
                        </w:rPr>
                        <w:t xml:space="preserve">Website: </w:t>
                      </w:r>
                      <w:r w:rsidRPr="007B21BD">
                        <w:rPr>
                          <w:rFonts w:ascii="Calibri" w:eastAsia="Calibri" w:hAnsi="Calibri" w:cs="Times New Roman"/>
                        </w:rPr>
                        <w:t>depedroxii.org</w:t>
                      </w:r>
                    </w:p>
                    <w:p w14:paraId="7BF3DAA2" w14:textId="77777777" w:rsidR="009826AE" w:rsidRDefault="009826AE" w:rsidP="009826AE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87249;top:952;width:12623;height:6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">
                <v:imagedata r:id="rId5" o:title=""/>
              </v:shape>
              <v:shape id="Picture 4" o:spid="_x0000_s1029" type="#_x0000_t75" alt="A picture containing text&#10;&#10;Description automatically generated" style="position:absolute;left:95;top:139;width:8280;height:6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">
                <v:imagedata r:id="rId6" o:title="A picture containing text&#10;&#10;Description automatically generated"/>
                <v:path arrowok="t"/>
              </v:shape>
            </v:group>
          </w:pict>
        </mc:Fallback>
      </mc:AlternateContent>
    </w:r>
  </w:p>
  <w:p w14:paraId="54E58C06" w14:textId="17B3C349" w:rsidR="007027C3" w:rsidRPr="00223D1D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 xml:space="preserve">Address: </w:t>
    </w:r>
  </w:p>
  <w:p w14:paraId="0539B86C" w14:textId="77777777" w:rsidR="007027C3" w:rsidRPr="00223D1D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>Telephone Nos.:</w:t>
    </w:r>
    <w:r w:rsidRPr="00223D1D">
      <w:rPr>
        <w:rFonts w:cstheme="minorHAnsi"/>
      </w:rPr>
      <w:t xml:space="preserve"> </w:t>
    </w:r>
  </w:p>
  <w:p w14:paraId="1264AC7A" w14:textId="357465CF" w:rsidR="007027C3" w:rsidRPr="00223D1D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>Email Address:</w:t>
    </w:r>
    <w:r w:rsidRPr="00223D1D">
      <w:rPr>
        <w:rFonts w:cstheme="minorHAnsi"/>
      </w:rPr>
      <w:t xml:space="preserve"> </w:t>
    </w:r>
  </w:p>
  <w:p w14:paraId="3B39825D" w14:textId="5393DBEC" w:rsidR="007027C3" w:rsidRPr="00CE17E3" w:rsidRDefault="007027C3" w:rsidP="007027C3">
    <w:pPr>
      <w:pStyle w:val="Footer"/>
      <w:ind w:firstLine="993"/>
      <w:rPr>
        <w:rFonts w:cstheme="minorHAnsi"/>
      </w:rPr>
    </w:pPr>
    <w:r w:rsidRPr="00223D1D">
      <w:rPr>
        <w:rFonts w:cstheme="minorHAnsi"/>
        <w:b/>
      </w:rPr>
      <w:t xml:space="preserve">Website: </w:t>
    </w:r>
    <w:r w:rsidRPr="00223D1D">
      <w:rPr>
        <w:rFonts w:cstheme="minorHAnsi"/>
        <w:noProof/>
        <w:lang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3ABAB" wp14:editId="2DCDA985">
              <wp:simplePos x="0" y="0"/>
              <wp:positionH relativeFrom="column">
                <wp:posOffset>287655</wp:posOffset>
              </wp:positionH>
              <wp:positionV relativeFrom="paragraph">
                <wp:posOffset>3068955</wp:posOffset>
              </wp:positionV>
              <wp:extent cx="1532255" cy="244475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548265" w14:textId="77777777" w:rsidR="007027C3" w:rsidRPr="00515291" w:rsidRDefault="007027C3" w:rsidP="007027C3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EB3ABAB" id="Text Box 12" o:spid="_x0000_s1030" type="#_x0000_t202" style="position:absolute;left:0;text-align:left;margin-left:22.65pt;margin-top:241.65pt;width:120.65pt;height:19.2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" stroked="f">
              <v:textbox style="mso-fit-shape-to-text:t">
                <w:txbxContent>
                  <w:p w14:paraId="5D548265" w14:textId="77777777" w:rsidR="007027C3" w:rsidRPr="00515291" w:rsidRDefault="007027C3" w:rsidP="007027C3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  <w:r w:rsidRPr="00223D1D">
      <w:rPr>
        <w:rFonts w:cstheme="minorHAnsi"/>
        <w:noProof/>
        <w:lang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ED2A75" wp14:editId="3682ADDC">
              <wp:simplePos x="0" y="0"/>
              <wp:positionH relativeFrom="column">
                <wp:posOffset>8599805</wp:posOffset>
              </wp:positionH>
              <wp:positionV relativeFrom="paragraph">
                <wp:posOffset>2232660</wp:posOffset>
              </wp:positionV>
              <wp:extent cx="431165" cy="289560"/>
              <wp:effectExtent l="0" t="0" r="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8E6878" w14:textId="77777777" w:rsidR="007027C3" w:rsidRPr="006C2E3A" w:rsidRDefault="007027C3" w:rsidP="007027C3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6C2E3A">
                            <w:rPr>
                              <w:rFonts w:ascii="Arial" w:hAnsi="Arial" w:cs="Arial"/>
                            </w:rPr>
                            <w:t>Rev. 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5ED2A75" id="Text Box 13" o:spid="_x0000_s1031" type="#_x0000_t202" style="position:absolute;left:0;text-align:left;margin-left:677.15pt;margin-top:175.8pt;width:33.95pt;height:2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9RZhgIAABc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" stroked="f">
              <v:textbox>
                <w:txbxContent>
                  <w:p w14:paraId="488E6878" w14:textId="77777777" w:rsidR="007027C3" w:rsidRPr="006C2E3A" w:rsidRDefault="007027C3" w:rsidP="007027C3">
                    <w:pPr>
                      <w:jc w:val="right"/>
                      <w:rPr>
                        <w:rFonts w:ascii="Arial" w:hAnsi="Arial" w:cs="Arial"/>
                      </w:rPr>
                    </w:pPr>
                    <w:r w:rsidRPr="006C2E3A">
                      <w:rPr>
                        <w:rFonts w:ascii="Arial" w:hAnsi="Arial" w:cs="Arial"/>
                      </w:rPr>
                      <w:t>Rev. 0</w:t>
                    </w:r>
                  </w:p>
                </w:txbxContent>
              </v:textbox>
            </v:shape>
          </w:pict>
        </mc:Fallback>
      </mc:AlternateContent>
    </w:r>
    <w:r w:rsidRPr="00223D1D">
      <w:rPr>
        <w:rFonts w:cstheme="minorHAnsi"/>
        <w:noProof/>
        <w:lang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54A537" wp14:editId="20531616">
              <wp:simplePos x="0" y="0"/>
              <wp:positionH relativeFrom="column">
                <wp:posOffset>15875</wp:posOffset>
              </wp:positionH>
              <wp:positionV relativeFrom="paragraph">
                <wp:posOffset>3136900</wp:posOffset>
              </wp:positionV>
              <wp:extent cx="1532255" cy="244475"/>
              <wp:effectExtent l="0" t="0" r="0" b="0"/>
              <wp:wrapNone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D01EBED" w14:textId="77777777" w:rsidR="007027C3" w:rsidRPr="00515291" w:rsidRDefault="007027C3" w:rsidP="007027C3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E54A537" id="Text Box 2" o:spid="_x0000_s1032" type="#_x0000_t202" style="position:absolute;left:0;text-align:left;margin-left:1.25pt;margin-top:247pt;width:120.65pt;height:19.2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" stroked="f">
              <v:textbox style="mso-fit-shape-to-text:t">
                <w:txbxContent>
                  <w:p w14:paraId="3D01EBED" w14:textId="77777777" w:rsidR="007027C3" w:rsidRPr="00515291" w:rsidRDefault="007027C3" w:rsidP="007027C3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</w:p>
  <w:p w14:paraId="20F807D6" w14:textId="12BDC6CE" w:rsidR="00846A56" w:rsidRPr="007027C3" w:rsidRDefault="00846A56" w:rsidP="007027C3">
    <w:pPr>
      <w:pStyle w:val="Footer"/>
    </w:pPr>
  </w:p>
  <w:bookmarkEnd w:id="16"/>
  <w:bookmarkEnd w:id="17"/>
  <w:bookmarkEnd w:id="18"/>
  <w:bookmarkEnd w:id="19"/>
  <w:bookmarkEnd w:id="20"/>
  <w:bookmarkEnd w:id="21"/>
  <w:bookmarkEnd w:id="22"/>
  <w:bookmarkEnd w:id="23"/>
  <w:bookmarkEnd w:id="24"/>
  <w:bookmarkEnd w:id="25"/>
  <w:bookmarkEnd w:id="26"/>
  <w:bookmarkEnd w:id="27"/>
  <w:bookmarkEnd w:id="28"/>
  <w:bookmarkEnd w:id="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928BE" w14:textId="77777777" w:rsidR="00050D79" w:rsidRDefault="00050D79" w:rsidP="005C5CE1">
      <w:pPr>
        <w:spacing w:after="0" w:line="240" w:lineRule="auto"/>
      </w:pPr>
      <w:r>
        <w:separator/>
      </w:r>
    </w:p>
  </w:footnote>
  <w:footnote w:type="continuationSeparator" w:id="0">
    <w:p w14:paraId="29FC5CFD" w14:textId="77777777" w:rsidR="00050D79" w:rsidRDefault="00050D79" w:rsidP="005C5C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DB515" w14:textId="77777777" w:rsidR="007027C3" w:rsidRPr="009D1984" w:rsidRDefault="007027C3" w:rsidP="007027C3">
    <w:pPr>
      <w:tabs>
        <w:tab w:val="center" w:pos="4513"/>
        <w:tab w:val="left" w:pos="5555"/>
      </w:tabs>
      <w:spacing w:after="0" w:line="240" w:lineRule="auto"/>
      <w:jc w:val="center"/>
    </w:pPr>
    <w:bookmarkStart w:id="0" w:name="_Hlk534699947"/>
    <w:bookmarkStart w:id="1" w:name="_Hlk534699948"/>
    <w:bookmarkStart w:id="2" w:name="_Hlk534699969"/>
    <w:bookmarkStart w:id="3" w:name="_Hlk534699970"/>
    <w:bookmarkStart w:id="4" w:name="_Hlk534700095"/>
    <w:bookmarkStart w:id="5" w:name="_Hlk534700096"/>
    <w:bookmarkStart w:id="6" w:name="_Hlk534700159"/>
    <w:bookmarkStart w:id="7" w:name="_Hlk534700160"/>
    <w:bookmarkStart w:id="8" w:name="_Hlk534700614"/>
    <w:bookmarkStart w:id="9" w:name="_Hlk534700615"/>
    <w:bookmarkStart w:id="10" w:name="_Hlk534700711"/>
    <w:bookmarkStart w:id="11" w:name="_Hlk534700712"/>
    <w:bookmarkStart w:id="12" w:name="_Hlk534700816"/>
    <w:bookmarkStart w:id="13" w:name="_Hlk534700817"/>
    <w:bookmarkStart w:id="14" w:name="_Hlk534700985"/>
    <w:bookmarkStart w:id="15" w:name="_Hlk534700986"/>
    <w:r>
      <w:rPr>
        <w:noProof/>
        <w:lang w:eastAsia="en-PH"/>
      </w:rPr>
      <w:drawing>
        <wp:inline distT="0" distB="0" distL="0" distR="0" wp14:anchorId="64F535E8" wp14:editId="2E21EA83">
          <wp:extent cx="695270" cy="694944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270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7D8D526" w14:textId="77777777" w:rsidR="007027C3" w:rsidRDefault="007027C3" w:rsidP="007027C3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24"/>
        <w:szCs w:val="24"/>
      </w:rPr>
    </w:pPr>
    <w:r w:rsidRPr="009D1984">
      <w:rPr>
        <w:rFonts w:ascii="Old English Text MT" w:hAnsi="Old English Text MT" w:cs="Segoe UI"/>
        <w:b/>
        <w:color w:val="000000"/>
        <w:sz w:val="24"/>
        <w:szCs w:val="24"/>
      </w:rPr>
      <w:t>Republic of the Philippines</w:t>
    </w:r>
  </w:p>
  <w:p w14:paraId="6475E992" w14:textId="77777777" w:rsidR="007027C3" w:rsidRDefault="007027C3" w:rsidP="007027C3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36"/>
        <w:szCs w:val="36"/>
      </w:rPr>
    </w:pPr>
    <w:r>
      <w:rPr>
        <w:rFonts w:ascii="Old English Text MT" w:hAnsi="Old English Text MT" w:cs="Segoe UI"/>
        <w:b/>
        <w:color w:val="000000"/>
        <w:sz w:val="36"/>
        <w:szCs w:val="36"/>
      </w:rPr>
      <w:t>Department of Education</w:t>
    </w:r>
  </w:p>
  <w:p w14:paraId="1A8E6CEB" w14:textId="43A5DCB9" w:rsidR="007027C3" w:rsidRPr="008D0BA5" w:rsidRDefault="00351A9D" w:rsidP="007027C3">
    <w:pPr>
      <w:pBdr>
        <w:bottom w:val="single" w:sz="12" w:space="0" w:color="auto"/>
      </w:pBdr>
      <w:spacing w:after="0" w:line="240" w:lineRule="auto"/>
      <w:jc w:val="center"/>
      <w:rPr>
        <w:rFonts w:ascii="Trajan Pro" w:hAnsi="Trajan Pro" w:cs="Segoe UI"/>
        <w:color w:val="000000"/>
      </w:rPr>
    </w:pPr>
    <w:r>
      <w:rPr>
        <w:rFonts w:ascii="Trajan Pro" w:hAnsi="Trajan Pro" w:cs="Segoe UI"/>
        <w:color w:val="000000"/>
      </w:rPr>
      <w:t>SOCCKSARGEN REGION</w:t>
    </w:r>
  </w:p>
  <w:p w14:paraId="11DA59D4" w14:textId="77777777" w:rsidR="0070090D" w:rsidRPr="00846A56" w:rsidRDefault="0070090D" w:rsidP="00846A56">
    <w:pPr>
      <w:pStyle w:val="Header"/>
    </w:pP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I0MjY3MzI3NTZU0lEKTi0uzszPAykwrAUAEfugziwAAAA="/>
  </w:docVars>
  <w:rsids>
    <w:rsidRoot w:val="005C5CE1"/>
    <w:rsid w:val="00015CE4"/>
    <w:rsid w:val="0003516C"/>
    <w:rsid w:val="00050D79"/>
    <w:rsid w:val="000562CE"/>
    <w:rsid w:val="000608AB"/>
    <w:rsid w:val="000842F9"/>
    <w:rsid w:val="000C659E"/>
    <w:rsid w:val="00125CFB"/>
    <w:rsid w:val="00152E07"/>
    <w:rsid w:val="001761B2"/>
    <w:rsid w:val="00251717"/>
    <w:rsid w:val="0027795A"/>
    <w:rsid w:val="002B08F2"/>
    <w:rsid w:val="002F0873"/>
    <w:rsid w:val="00351A9D"/>
    <w:rsid w:val="003537AD"/>
    <w:rsid w:val="00360CD1"/>
    <w:rsid w:val="00372F59"/>
    <w:rsid w:val="003B3408"/>
    <w:rsid w:val="003E1CE2"/>
    <w:rsid w:val="003F73F6"/>
    <w:rsid w:val="004D1A8C"/>
    <w:rsid w:val="00556C32"/>
    <w:rsid w:val="005617E3"/>
    <w:rsid w:val="00566264"/>
    <w:rsid w:val="005C5CE1"/>
    <w:rsid w:val="005D6737"/>
    <w:rsid w:val="00602F9A"/>
    <w:rsid w:val="006234C3"/>
    <w:rsid w:val="006A3DC7"/>
    <w:rsid w:val="0070090D"/>
    <w:rsid w:val="007027C3"/>
    <w:rsid w:val="007A24AD"/>
    <w:rsid w:val="007B759A"/>
    <w:rsid w:val="007D0E9D"/>
    <w:rsid w:val="007D66D8"/>
    <w:rsid w:val="00846A56"/>
    <w:rsid w:val="00891B2B"/>
    <w:rsid w:val="008922FA"/>
    <w:rsid w:val="00923C7A"/>
    <w:rsid w:val="009826AE"/>
    <w:rsid w:val="009A454A"/>
    <w:rsid w:val="009D7A7F"/>
    <w:rsid w:val="00A353FE"/>
    <w:rsid w:val="00A4255D"/>
    <w:rsid w:val="00BD0AFA"/>
    <w:rsid w:val="00C030DC"/>
    <w:rsid w:val="00CC0194"/>
    <w:rsid w:val="00DC403E"/>
    <w:rsid w:val="00E12C9F"/>
    <w:rsid w:val="00E414E6"/>
    <w:rsid w:val="00ED0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06DDD"/>
  <w15:chartTrackingRefBased/>
  <w15:docId w15:val="{93837825-7317-4940-A7F6-1DDFEAE53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qFormat/>
    <w:rsid w:val="005C5CE1"/>
    <w:pPr>
      <w:keepNext/>
      <w:spacing w:after="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CE1"/>
  </w:style>
  <w:style w:type="paragraph" w:styleId="Footer">
    <w:name w:val="footer"/>
    <w:basedOn w:val="Normal"/>
    <w:link w:val="FooterChar"/>
    <w:uiPriority w:val="99"/>
    <w:unhideWhenUsed/>
    <w:rsid w:val="005C5C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CE1"/>
  </w:style>
  <w:style w:type="character" w:customStyle="1" w:styleId="Heading8Char">
    <w:name w:val="Heading 8 Char"/>
    <w:basedOn w:val="DefaultParagraphFont"/>
    <w:link w:val="Heading8"/>
    <w:rsid w:val="005C5CE1"/>
    <w:rPr>
      <w:rFonts w:ascii="Times New Roman" w:eastAsia="Times New Roman" w:hAnsi="Times New Roman" w:cs="Times New Roman"/>
      <w:i/>
      <w:iCs/>
      <w:sz w:val="24"/>
      <w:szCs w:val="24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2F087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00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61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1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2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hyperlink" Target="mailto:region12@deped.gov.ph" TargetMode="External"/><Relationship Id="rId6" Type="http://schemas.openxmlformats.org/officeDocument/2006/relationships/image" Target="media/image5.png"/><Relationship Id="rId5" Type="http://schemas.openxmlformats.org/officeDocument/2006/relationships/image" Target="media/image4.jpeg"/><Relationship Id="rId4" Type="http://schemas.openxmlformats.org/officeDocument/2006/relationships/hyperlink" Target="mailto:region12@deped.gov.ph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Geronimo</dc:creator>
  <cp:keywords/>
  <dc:description/>
  <cp:lastModifiedBy>Luz Lalli Ferrer</cp:lastModifiedBy>
  <cp:revision>3</cp:revision>
  <cp:lastPrinted>2021-03-09T01:49:00Z</cp:lastPrinted>
  <dcterms:created xsi:type="dcterms:W3CDTF">2023-02-13T07:25:00Z</dcterms:created>
  <dcterms:modified xsi:type="dcterms:W3CDTF">2023-02-13T08:42:00Z</dcterms:modified>
</cp:coreProperties>
</file>